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838B4" w14:textId="07E1DD1C" w:rsidR="007A4BD7" w:rsidRPr="0089479B" w:rsidRDefault="007A4BD7" w:rsidP="001F6FDD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9479B">
        <w:rPr>
          <w:rFonts w:ascii="Times New Roman" w:eastAsia="Times New Roman" w:hAnsi="Times New Roman" w:cs="Times New Roman"/>
          <w:b/>
          <w:sz w:val="24"/>
          <w:szCs w:val="24"/>
        </w:rPr>
        <w:t>Title Page</w:t>
      </w:r>
    </w:p>
    <w:p w14:paraId="65A2C173" w14:textId="77777777" w:rsidR="007A4BD7" w:rsidRPr="007A4BD7" w:rsidRDefault="007A4BD7" w:rsidP="001F6FDD">
      <w:pPr>
        <w:pStyle w:val="Normal1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2415AF80" w14:textId="748566DE" w:rsidR="00E07329" w:rsidRDefault="00F03042" w:rsidP="001F6FDD">
      <w:pPr>
        <w:pStyle w:val="Normal1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[TITLE OF THE MANUSCRIPT]</w:t>
      </w:r>
    </w:p>
    <w:p w14:paraId="273B1EE9" w14:textId="77777777" w:rsidR="009138C4" w:rsidRDefault="009138C4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FA902C" w14:textId="77777777" w:rsidR="00E07329" w:rsidRPr="00E07329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 1</w:t>
      </w:r>
    </w:p>
    <w:p w14:paraId="1D79DD8D" w14:textId="1B99AFE0" w:rsidR="001F6FDD" w:rsidRDefault="005401EA" w:rsidP="005401E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351D8C" w14:textId="71FCE8C8" w:rsidR="001F6FDD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nstitution: </w:t>
      </w:r>
    </w:p>
    <w:p w14:paraId="7BBB6DF4" w14:textId="0E7B3AA5" w:rsidR="00BB032C" w:rsidRDefault="00BB032C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032C">
        <w:rPr>
          <w:rFonts w:ascii="Times New Roman" w:eastAsia="Times New Roman" w:hAnsi="Times New Roman" w:cs="Times New Roman"/>
          <w:sz w:val="24"/>
          <w:szCs w:val="24"/>
        </w:rPr>
        <w:t xml:space="preserve">Faculty of </w:t>
      </w:r>
    </w:p>
    <w:p w14:paraId="607631A2" w14:textId="28857454" w:rsidR="00E07329" w:rsidRDefault="00E07329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partment of </w:t>
      </w:r>
    </w:p>
    <w:p w14:paraId="0C45C3F8" w14:textId="22CC90AF" w:rsidR="00926594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untry: </w:t>
      </w:r>
    </w:p>
    <w:p w14:paraId="6B7BCBCC" w14:textId="1CD75F12" w:rsidR="00E07329" w:rsidRDefault="005401EA" w:rsidP="001554E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07462EA0" w14:textId="0D66F2AF" w:rsidR="001554E3" w:rsidRDefault="001554E3" w:rsidP="001554E3">
      <w:pPr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2A77579D" w14:textId="4178DF71" w:rsidR="005401EA" w:rsidRPr="005401EA" w:rsidRDefault="005401EA" w:rsidP="001554E3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val="en-US"/>
        </w:rPr>
        <w:t xml:space="preserve">Study fields: </w:t>
      </w:r>
    </w:p>
    <w:p w14:paraId="3F68F14F" w14:textId="77777777" w:rsidR="001F6FDD" w:rsidRDefault="001F6FDD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0D66657" w14:textId="21875AE0" w:rsidR="00F03042" w:rsidRPr="00E07329" w:rsidRDefault="00F03042" w:rsidP="00F03042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 2</w:t>
      </w:r>
    </w:p>
    <w:p w14:paraId="4C20FD22" w14:textId="77777777" w:rsidR="00F03042" w:rsidRDefault="00F03042" w:rsidP="00F03042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89BDFEA" w14:textId="77777777" w:rsidR="00F03042" w:rsidRDefault="00F03042" w:rsidP="00F03042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nstitution: </w:t>
      </w:r>
    </w:p>
    <w:p w14:paraId="7EE9D052" w14:textId="77777777" w:rsidR="00F03042" w:rsidRDefault="00F03042" w:rsidP="00F03042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032C">
        <w:rPr>
          <w:rFonts w:ascii="Times New Roman" w:eastAsia="Times New Roman" w:hAnsi="Times New Roman" w:cs="Times New Roman"/>
          <w:sz w:val="24"/>
          <w:szCs w:val="24"/>
        </w:rPr>
        <w:t xml:space="preserve">Faculty of </w:t>
      </w:r>
    </w:p>
    <w:p w14:paraId="6AE9E275" w14:textId="77777777" w:rsidR="00F03042" w:rsidRDefault="00F03042" w:rsidP="00F03042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partment of </w:t>
      </w:r>
    </w:p>
    <w:p w14:paraId="29A18855" w14:textId="77777777" w:rsidR="00F03042" w:rsidRDefault="00F03042" w:rsidP="00F03042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untry: </w:t>
      </w:r>
    </w:p>
    <w:p w14:paraId="34F7F906" w14:textId="77777777" w:rsidR="00F03042" w:rsidRDefault="00F03042" w:rsidP="00F0304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28193459" w14:textId="77777777" w:rsidR="00F03042" w:rsidRDefault="00F03042" w:rsidP="00F03042">
      <w:pPr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69F9F3A6" w14:textId="77777777" w:rsidR="00F03042" w:rsidRPr="005401EA" w:rsidRDefault="00F03042" w:rsidP="00F03042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val="en-US"/>
        </w:rPr>
        <w:t xml:space="preserve">Study fields: </w:t>
      </w:r>
    </w:p>
    <w:p w14:paraId="0D5093E0" w14:textId="77777777" w:rsidR="00F03042" w:rsidRDefault="00F03042" w:rsidP="00E40B6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CDEA4C5" w14:textId="600B8875" w:rsidR="005401EA" w:rsidRPr="001554E3" w:rsidRDefault="00F03042" w:rsidP="00E40B6A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…</w:t>
      </w:r>
    </w:p>
    <w:p w14:paraId="04640D42" w14:textId="77777777" w:rsidR="001F6FDD" w:rsidRDefault="001F6FDD" w:rsidP="00E40B6A">
      <w:pPr>
        <w:pStyle w:val="Normal1"/>
        <w:tabs>
          <w:tab w:val="center" w:pos="4680"/>
          <w:tab w:val="left" w:pos="6465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0D5D61D7" w14:textId="77777777" w:rsidR="005401EA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527F25CF" w14:textId="77777777" w:rsidR="00E40B6A" w:rsidRPr="00E40B6A" w:rsidRDefault="00E40B6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DA5295" w14:textId="3E3AEE2D" w:rsidR="001F6FDD" w:rsidRDefault="001F6FDD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respondence concerning this article should be addressed to</w:t>
      </w:r>
      <w:r w:rsidR="00F0304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03042" w:rsidRPr="00F03042">
        <w:rPr>
          <w:rFonts w:ascii="Times New Roman" w:eastAsia="Times New Roman" w:hAnsi="Times New Roman" w:cs="Times New Roman"/>
          <w:sz w:val="24"/>
          <w:szCs w:val="24"/>
          <w:u w:val="single"/>
        </w:rPr>
        <w:t>Name of the Author</w:t>
      </w:r>
    </w:p>
    <w:p w14:paraId="3C9F1CE8" w14:textId="081DDAA5" w:rsidR="001F6FDD" w:rsidRDefault="001F6FDD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act</w:t>
      </w:r>
      <w:r w:rsidR="00F03042">
        <w:rPr>
          <w:rFonts w:ascii="Times New Roman" w:eastAsia="Times New Roman" w:hAnsi="Times New Roman" w:cs="Times New Roman"/>
          <w:sz w:val="24"/>
          <w:szCs w:val="24"/>
        </w:rPr>
        <w:t xml:space="preserve"> Emai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3F24D702" w14:textId="77777777" w:rsidR="00F077E1" w:rsidRDefault="00F077E1" w:rsidP="001F6FDD"/>
    <w:sectPr w:rsidR="00F077E1" w:rsidSect="001B562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A398D" w14:textId="77777777" w:rsidR="00934424" w:rsidRDefault="00934424" w:rsidP="00E07329">
      <w:pPr>
        <w:spacing w:line="240" w:lineRule="auto"/>
      </w:pPr>
      <w:r>
        <w:separator/>
      </w:r>
    </w:p>
  </w:endnote>
  <w:endnote w:type="continuationSeparator" w:id="0">
    <w:p w14:paraId="08A77006" w14:textId="77777777" w:rsidR="00934424" w:rsidRDefault="00934424" w:rsidP="00E073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B3318" w14:textId="77777777" w:rsidR="00934424" w:rsidRDefault="00934424" w:rsidP="00E07329">
      <w:pPr>
        <w:spacing w:line="240" w:lineRule="auto"/>
      </w:pPr>
      <w:r>
        <w:separator/>
      </w:r>
    </w:p>
  </w:footnote>
  <w:footnote w:type="continuationSeparator" w:id="0">
    <w:p w14:paraId="585C47E0" w14:textId="77777777" w:rsidR="00934424" w:rsidRDefault="00934424" w:rsidP="00E073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38411" w14:textId="4F5E4EEB" w:rsidR="00E07329" w:rsidRPr="00142A60" w:rsidRDefault="00DD08ED" w:rsidP="00142A60">
    <w:pPr>
      <w:pStyle w:val="stBilgi"/>
      <w:jc w:val="center"/>
      <w:rPr>
        <w:rFonts w:ascii="Times New Roman" w:hAnsi="Times New Roman" w:cs="Times New Roman"/>
        <w:sz w:val="24"/>
        <w:szCs w:val="24"/>
        <w:lang w:val="tr-TR"/>
      </w:rPr>
    </w:pPr>
    <w:r>
      <w:rPr>
        <w:rFonts w:ascii="Times New Roman" w:hAnsi="Times New Roman"/>
        <w:i/>
        <w:noProof/>
        <w:sz w:val="20"/>
        <w:szCs w:val="20"/>
        <w:lang w:val="tr-TR" w:eastAsia="tr-TR"/>
      </w:rPr>
      <w:drawing>
        <wp:anchor distT="0" distB="0" distL="0" distR="0" simplePos="0" relativeHeight="251661312" behindDoc="0" locked="0" layoutInCell="1" allowOverlap="1" wp14:anchorId="74D0217E" wp14:editId="2C0537E3">
          <wp:simplePos x="0" y="0"/>
          <wp:positionH relativeFrom="column">
            <wp:posOffset>4871720</wp:posOffset>
          </wp:positionH>
          <wp:positionV relativeFrom="paragraph">
            <wp:posOffset>-195435</wp:posOffset>
          </wp:positionV>
          <wp:extent cx="370390" cy="578734"/>
          <wp:effectExtent l="0" t="0" r="0" b="5715"/>
          <wp:wrapNone/>
          <wp:docPr id="4098" name="Resim 7" descr="G:\Documents\joltida.org\joltida_yeni_banner\joltidacoverarkafonseimi\Joltida-Cover-Secim03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7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70390" cy="57873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4BD7">
      <w:rPr>
        <w:rFonts w:ascii="Times New Roman" w:hAnsi="Times New Roman" w:cs="Times New Roman"/>
        <w:i/>
        <w:noProof/>
        <w:sz w:val="20"/>
        <w:szCs w:val="20"/>
        <w:lang w:val="tr-TR" w:eastAsia="tr-TR"/>
      </w:rPr>
      <w:drawing>
        <wp:anchor distT="0" distB="0" distL="0" distR="0" simplePos="0" relativeHeight="251659264" behindDoc="0" locked="0" layoutInCell="1" allowOverlap="1" wp14:anchorId="72E54878" wp14:editId="18AC3024">
          <wp:simplePos x="0" y="0"/>
          <wp:positionH relativeFrom="column">
            <wp:posOffset>184761</wp:posOffset>
          </wp:positionH>
          <wp:positionV relativeFrom="paragraph">
            <wp:posOffset>-143632</wp:posOffset>
          </wp:positionV>
          <wp:extent cx="1108693" cy="468000"/>
          <wp:effectExtent l="0" t="0" r="0" b="0"/>
          <wp:wrapNone/>
          <wp:docPr id="4097" name="Resim 8" descr="yazı tipi, grafik, logo, grafik tasarım içeren bir resim&#10;&#10;Açıklama otomatik olarak oluşturuldu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7" name="Resim 8" descr="yazı tipi, grafik, logo, grafik tasarım içeren bir resim&#10;&#10;Açıklama otomatik olarak oluşturuldu"/>
                  <pic:cNvPicPr/>
                </pic:nvPicPr>
                <pic:blipFill>
                  <a:blip r:embed="rId2" cstate="print"/>
                  <a:srcRect l="22178" t="4241" r="8026"/>
                  <a:stretch/>
                </pic:blipFill>
                <pic:spPr>
                  <a:xfrm>
                    <a:off x="0" y="0"/>
                    <a:ext cx="1108693" cy="4680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4BD7">
      <w:rPr>
        <w:rFonts w:ascii="Times New Roman" w:hAnsi="Times New Roman"/>
        <w:sz w:val="26"/>
        <w:szCs w:val="26"/>
      </w:rPr>
      <w:t>Journal of Learning and Teaching in Digital Ag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trAwNbY0NjQ0MLBQ0lEKTi0uzszPAykwrAUApMWhASwAAAA="/>
  </w:docVars>
  <w:rsids>
    <w:rsidRoot w:val="001F6FDD"/>
    <w:rsid w:val="00142A60"/>
    <w:rsid w:val="001554E3"/>
    <w:rsid w:val="001B5623"/>
    <w:rsid w:val="001D1F89"/>
    <w:rsid w:val="001F6FDD"/>
    <w:rsid w:val="0022425F"/>
    <w:rsid w:val="0035527B"/>
    <w:rsid w:val="005401EA"/>
    <w:rsid w:val="0056359D"/>
    <w:rsid w:val="00594C5C"/>
    <w:rsid w:val="007A4BD7"/>
    <w:rsid w:val="0089479B"/>
    <w:rsid w:val="009138C4"/>
    <w:rsid w:val="00926594"/>
    <w:rsid w:val="00934424"/>
    <w:rsid w:val="00967E90"/>
    <w:rsid w:val="00A40646"/>
    <w:rsid w:val="00A655AB"/>
    <w:rsid w:val="00AA0EDF"/>
    <w:rsid w:val="00BA2DCD"/>
    <w:rsid w:val="00BB032C"/>
    <w:rsid w:val="00BE2C19"/>
    <w:rsid w:val="00C171EB"/>
    <w:rsid w:val="00C6289C"/>
    <w:rsid w:val="00D356DB"/>
    <w:rsid w:val="00D5056C"/>
    <w:rsid w:val="00DD08ED"/>
    <w:rsid w:val="00E07329"/>
    <w:rsid w:val="00E40B6A"/>
    <w:rsid w:val="00E663A2"/>
    <w:rsid w:val="00F03042"/>
    <w:rsid w:val="00F0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EB4A92"/>
  <w14:defaultImageDpi w14:val="330"/>
  <w15:docId w15:val="{12E6BC41-DFCF-49CC-85DC-D0D2A6834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FDD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Normal1">
    <w:name w:val="Normal1"/>
    <w:rsid w:val="001F6FDD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character" w:styleId="Kpr">
    <w:name w:val="Hyperlink"/>
    <w:basedOn w:val="VarsaylanParagrafYazTipi"/>
    <w:uiPriority w:val="99"/>
    <w:unhideWhenUsed/>
    <w:rsid w:val="001554E3"/>
    <w:rPr>
      <w:color w:val="0563C1" w:themeColor="hyperlink"/>
      <w:u w:val="single"/>
    </w:rPr>
  </w:style>
  <w:style w:type="paragraph" w:styleId="Dzeltme">
    <w:name w:val="Revision"/>
    <w:hidden/>
    <w:uiPriority w:val="99"/>
    <w:semiHidden/>
    <w:rsid w:val="00E07329"/>
    <w:rPr>
      <w:rFonts w:ascii="Arial" w:eastAsia="Arial" w:hAnsi="Arial" w:cs="Arial"/>
      <w:sz w:val="22"/>
      <w:szCs w:val="22"/>
      <w:lang w:val="en"/>
    </w:rPr>
  </w:style>
  <w:style w:type="paragraph" w:styleId="stBilgi">
    <w:name w:val="header"/>
    <w:basedOn w:val="Normal"/>
    <w:link w:val="stBilgiChar"/>
    <w:uiPriority w:val="99"/>
    <w:unhideWhenUsed/>
    <w:rsid w:val="00E07329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07329"/>
    <w:rPr>
      <w:rFonts w:ascii="Arial" w:eastAsia="Arial" w:hAnsi="Arial" w:cs="Arial"/>
      <w:sz w:val="22"/>
      <w:szCs w:val="22"/>
      <w:lang w:val="en"/>
    </w:rPr>
  </w:style>
  <w:style w:type="paragraph" w:styleId="AltBilgi">
    <w:name w:val="footer"/>
    <w:basedOn w:val="Normal"/>
    <w:link w:val="AltBilgiChar"/>
    <w:uiPriority w:val="99"/>
    <w:unhideWhenUsed/>
    <w:rsid w:val="00E07329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07329"/>
    <w:rPr>
      <w:rFonts w:ascii="Arial" w:eastAsia="Arial" w:hAnsi="Arial" w:cs="Arial"/>
      <w:sz w:val="22"/>
      <w:szCs w:val="22"/>
      <w:lang w:val="en"/>
    </w:rPr>
  </w:style>
  <w:style w:type="table" w:styleId="TabloKlavuzu">
    <w:name w:val="Table Grid"/>
    <w:basedOn w:val="NormalTablo"/>
    <w:uiPriority w:val="39"/>
    <w:rsid w:val="00E073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FF161-B65E-40CD-8492-458811EA5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hmet Akif Ocak</cp:lastModifiedBy>
  <cp:revision>11</cp:revision>
  <dcterms:created xsi:type="dcterms:W3CDTF">2025-03-07T11:11:00Z</dcterms:created>
  <dcterms:modified xsi:type="dcterms:W3CDTF">2025-03-07T11:36:00Z</dcterms:modified>
</cp:coreProperties>
</file>